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57C010" w14:textId="77777777" w:rsidR="005D1650" w:rsidRDefault="005D1650" w:rsidP="005D1650">
      <w:r>
        <w:t>Orion the smartwatch</w:t>
      </w:r>
    </w:p>
    <w:p w14:paraId="396FF876" w14:textId="77777777" w:rsidR="005D1650" w:rsidRDefault="005D1650" w:rsidP="005D1650">
      <w:r>
        <w:t>heart rate; respiratory rate;</w:t>
      </w:r>
    </w:p>
    <w:p w14:paraId="179B87C2" w14:textId="77777777" w:rsidR="005D1650" w:rsidRDefault="005D1650" w:rsidP="005D1650">
      <w:r>
        <w:t>time/ alarm/ timer/ stopwatch</w:t>
      </w:r>
    </w:p>
    <w:p w14:paraId="44B3DC7E" w14:textId="77777777" w:rsidR="005D1650" w:rsidRDefault="005D1650" w:rsidP="005D1650">
      <w:r>
        <w:t>steps/ distance traveled</w:t>
      </w:r>
    </w:p>
    <w:p w14:paraId="431E9E65" w14:textId="77777777" w:rsidR="005D1650" w:rsidRDefault="005D1650" w:rsidP="005D1650">
      <w:r>
        <w:t>calories/ plots(?)</w:t>
      </w:r>
    </w:p>
    <w:p w14:paraId="2CFE34B6" w14:textId="08AF739E" w:rsidR="000F77A5" w:rsidRDefault="005D1650" w:rsidP="005D1650">
      <w:r>
        <w:t>chatbot?</w:t>
      </w:r>
    </w:p>
    <w:sectPr w:rsidR="000F77A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tzQ0NjU1NLUwNjRV0lEKTi0uzszPAykwrAUA8cEOwCwAAAA="/>
  </w:docVars>
  <w:rsids>
    <w:rsidRoot w:val="005D1650"/>
    <w:rsid w:val="000F77A5"/>
    <w:rsid w:val="005D1650"/>
    <w:rsid w:val="00B90806"/>
    <w:rsid w:val="00C86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CFA5E2"/>
  <w15:chartTrackingRefBased/>
  <w15:docId w15:val="{9BDEA800-87C7-4CF9-B53A-DD2BD1949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14</Characters>
  <Application>Microsoft Office Word</Application>
  <DocSecurity>0</DocSecurity>
  <Lines>1</Lines>
  <Paragraphs>1</Paragraphs>
  <ScaleCrop>false</ScaleCrop>
  <Company/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lla Sun</dc:creator>
  <cp:keywords/>
  <dc:description/>
  <cp:lastModifiedBy>Stella Sun</cp:lastModifiedBy>
  <cp:revision>2</cp:revision>
  <dcterms:created xsi:type="dcterms:W3CDTF">2020-05-28T22:39:00Z</dcterms:created>
  <dcterms:modified xsi:type="dcterms:W3CDTF">2020-05-28T22:39:00Z</dcterms:modified>
</cp:coreProperties>
</file>